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2/19/2017</w:t>
      </w:r>
    </w:p>
    <w:p>
      <w:pPr>
        <w:pStyle w:val="Heading2"/>
      </w:pPr>
      <w:bookmarkStart w:id="21" w:name="hello-world"/>
      <w:bookmarkEnd w:id="21"/>
      <w:r>
        <w:t xml:space="preserve">Hello Worl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02d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eerasak Kritsanapraphan</dc:creator>
  <dcterms:created xsi:type="dcterms:W3CDTF">2017-12-19T03:35:54Z</dcterms:created>
  <dcterms:modified xsi:type="dcterms:W3CDTF">2017-12-19T03:35:54Z</dcterms:modified>
</cp:coreProperties>
</file>